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05715" w14:textId="77777777" w:rsidR="006A3115" w:rsidRPr="00415EFE" w:rsidRDefault="006A3115" w:rsidP="00A75C1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415EFE">
        <w:rPr>
          <w:rFonts w:asciiTheme="minorHAnsi" w:hAnsiTheme="minorHAnsi" w:cstheme="minorHAnsi"/>
          <w:b/>
          <w:color w:val="FF0000"/>
          <w:sz w:val="36"/>
          <w:szCs w:val="24"/>
        </w:rPr>
        <w:t>ARTHRITIS COMMITTEE</w:t>
      </w:r>
      <w:r w:rsidR="00415EFE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MEETING</w:t>
      </w:r>
    </w:p>
    <w:p w14:paraId="13097FCC" w14:textId="15476638" w:rsidR="006A3115" w:rsidRDefault="006A3115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  <w:r w:rsidRPr="00415EFE">
        <w:rPr>
          <w:rFonts w:asciiTheme="minorHAnsi" w:hAnsiTheme="minorHAnsi" w:cstheme="minorHAnsi"/>
          <w:sz w:val="32"/>
          <w:szCs w:val="24"/>
        </w:rPr>
        <w:t>AGENDA</w:t>
      </w:r>
    </w:p>
    <w:p w14:paraId="6F2938B3" w14:textId="77777777" w:rsidR="00A75C19" w:rsidRPr="00415EFE" w:rsidRDefault="00A75C19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</w:p>
    <w:p w14:paraId="6E786D4E" w14:textId="068564C2" w:rsidR="00D9734E" w:rsidRPr="00A75C19" w:rsidRDefault="00A75C19" w:rsidP="00A75C19">
      <w:pPr>
        <w:pStyle w:val="BodyText"/>
        <w:spacing w:before="1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75C19">
        <w:rPr>
          <w:rFonts w:asciiTheme="minorHAnsi" w:hAnsiTheme="minorHAnsi" w:cstheme="minorHAnsi"/>
          <w:b/>
          <w:sz w:val="24"/>
          <w:szCs w:val="24"/>
        </w:rPr>
        <w:t>April 21</w:t>
      </w:r>
      <w:r w:rsidR="00B74079" w:rsidRPr="00A75C19">
        <w:rPr>
          <w:rFonts w:asciiTheme="minorHAnsi" w:hAnsiTheme="minorHAnsi" w:cstheme="minorHAnsi"/>
          <w:b/>
          <w:sz w:val="24"/>
          <w:szCs w:val="24"/>
        </w:rPr>
        <w:t>, 2021</w:t>
      </w:r>
    </w:p>
    <w:p w14:paraId="2458DCC6" w14:textId="0B53C5D4" w:rsidR="00415EFE" w:rsidRPr="00A75C19" w:rsidRDefault="003C3EA3" w:rsidP="00A75C19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75C19">
        <w:rPr>
          <w:rFonts w:asciiTheme="minorHAnsi" w:hAnsiTheme="minorHAnsi" w:cstheme="minorHAnsi"/>
          <w:b/>
          <w:sz w:val="24"/>
          <w:szCs w:val="24"/>
        </w:rPr>
        <w:t>5:</w:t>
      </w:r>
      <w:r w:rsidR="00FC43C3">
        <w:rPr>
          <w:rFonts w:asciiTheme="minorHAnsi" w:hAnsiTheme="minorHAnsi" w:cstheme="minorHAnsi"/>
          <w:b/>
          <w:sz w:val="24"/>
          <w:szCs w:val="24"/>
        </w:rPr>
        <w:t>25</w:t>
      </w:r>
      <w:r w:rsidRPr="00A75C19">
        <w:rPr>
          <w:rFonts w:asciiTheme="minorHAnsi" w:hAnsiTheme="minorHAnsi" w:cstheme="minorHAnsi"/>
          <w:b/>
          <w:sz w:val="24"/>
          <w:szCs w:val="24"/>
        </w:rPr>
        <w:t xml:space="preserve"> – 6:00 PM</w:t>
      </w:r>
    </w:p>
    <w:p w14:paraId="790965C4" w14:textId="77777777" w:rsidR="00A75C19" w:rsidRPr="00A75C19" w:rsidRDefault="00A75C19" w:rsidP="00A75C19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722D547E" w14:textId="1B711A60" w:rsidR="00A75C19" w:rsidRDefault="00FC43C3" w:rsidP="00A75C19">
      <w:pPr>
        <w:pStyle w:val="BodyText"/>
        <w:spacing w:before="1"/>
        <w:ind w:right="1048"/>
        <w:jc w:val="center"/>
        <w:rPr>
          <w:rFonts w:asciiTheme="minorHAnsi" w:hAnsiTheme="minorHAnsi" w:cs="Arial"/>
          <w:color w:val="3C4043"/>
          <w:spacing w:val="3"/>
          <w:sz w:val="24"/>
          <w:szCs w:val="24"/>
          <w:shd w:val="clear" w:color="auto" w:fill="FFFFFF"/>
        </w:rPr>
      </w:pPr>
      <w:hyperlink r:id="rId7" w:history="1">
        <w:r w:rsidR="00A75C19" w:rsidRPr="00A75C19">
          <w:rPr>
            <w:rStyle w:val="Hyperlink"/>
            <w:rFonts w:asciiTheme="minorHAnsi" w:hAnsiTheme="minorHAnsi" w:cs="Arial"/>
            <w:spacing w:val="3"/>
            <w:sz w:val="24"/>
            <w:szCs w:val="24"/>
            <w:shd w:val="clear" w:color="auto" w:fill="FFFFFF"/>
          </w:rPr>
          <w:t>https://zoom.us/j/99570738978?pwd=cUVSNjhvTmM0OXZZVzhxSEhiQThFQT09</w:t>
        </w:r>
      </w:hyperlink>
      <w:r w:rsidR="00A75C19" w:rsidRPr="00A75C19">
        <w:rPr>
          <w:rFonts w:asciiTheme="minorHAnsi" w:hAnsiTheme="minorHAnsi" w:cs="Arial"/>
          <w:color w:val="3C4043"/>
          <w:spacing w:val="3"/>
          <w:sz w:val="24"/>
          <w:szCs w:val="24"/>
        </w:rPr>
        <w:br/>
      </w:r>
      <w:r w:rsidR="00A75C19" w:rsidRPr="00A75C19">
        <w:rPr>
          <w:rFonts w:ascii="Arial" w:hAnsi="Arial" w:cs="Arial"/>
          <w:color w:val="3C4043"/>
          <w:spacing w:val="3"/>
          <w:sz w:val="24"/>
          <w:szCs w:val="24"/>
        </w:rPr>
        <w:br/>
      </w:r>
      <w:r w:rsidR="00A75C19" w:rsidRPr="00A75C19">
        <w:rPr>
          <w:rFonts w:asciiTheme="minorHAnsi" w:hAnsiTheme="minorHAnsi" w:cs="Arial"/>
          <w:color w:val="3C4043"/>
          <w:spacing w:val="3"/>
          <w:sz w:val="24"/>
          <w:szCs w:val="24"/>
          <w:shd w:val="clear" w:color="auto" w:fill="FFFFFF"/>
        </w:rPr>
        <w:t>Meeting ID: 995 7073 8978</w:t>
      </w:r>
      <w:r w:rsidR="00A75C19" w:rsidRPr="00A75C19">
        <w:rPr>
          <w:rFonts w:asciiTheme="minorHAnsi" w:hAnsiTheme="minorHAnsi" w:cs="Arial"/>
          <w:color w:val="3C4043"/>
          <w:spacing w:val="3"/>
          <w:sz w:val="24"/>
          <w:szCs w:val="24"/>
        </w:rPr>
        <w:br/>
      </w:r>
      <w:r w:rsidR="00A75C19" w:rsidRPr="00A75C19">
        <w:rPr>
          <w:rFonts w:asciiTheme="minorHAnsi" w:hAnsiTheme="minorHAnsi" w:cs="Arial"/>
          <w:color w:val="3C4043"/>
          <w:spacing w:val="3"/>
          <w:sz w:val="24"/>
          <w:szCs w:val="24"/>
          <w:shd w:val="clear" w:color="auto" w:fill="FFFFFF"/>
        </w:rPr>
        <w:t>Passcode: 472819</w:t>
      </w:r>
    </w:p>
    <w:p w14:paraId="5D0D855A" w14:textId="5038AD3F" w:rsidR="00A75C19" w:rsidRDefault="00A75C19" w:rsidP="00A75C19">
      <w:pPr>
        <w:pStyle w:val="BodyText"/>
        <w:spacing w:before="1"/>
        <w:ind w:right="1048"/>
        <w:jc w:val="center"/>
        <w:rPr>
          <w:rFonts w:asciiTheme="minorHAnsi" w:hAnsiTheme="minorHAnsi" w:cs="Arial"/>
          <w:color w:val="3C4043"/>
          <w:spacing w:val="3"/>
          <w:sz w:val="24"/>
          <w:szCs w:val="24"/>
          <w:shd w:val="clear" w:color="auto" w:fill="FFFFFF"/>
        </w:rPr>
      </w:pPr>
      <w:r>
        <w:rPr>
          <w:rFonts w:asciiTheme="minorHAnsi" w:hAnsiTheme="minorHAnsi" w:cs="Arial"/>
          <w:color w:val="3C4043"/>
          <w:spacing w:val="3"/>
          <w:sz w:val="24"/>
          <w:szCs w:val="24"/>
          <w:shd w:val="clear" w:color="auto" w:fill="FFFFFF"/>
        </w:rPr>
        <w:t>or</w:t>
      </w:r>
    </w:p>
    <w:p w14:paraId="295B2F6B" w14:textId="65DA6B1B" w:rsidR="00A75C19" w:rsidRPr="00A75C19" w:rsidRDefault="00A75C19" w:rsidP="00A75C19">
      <w:pPr>
        <w:pStyle w:val="BodyText"/>
        <w:spacing w:before="1"/>
        <w:ind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="Arial"/>
          <w:color w:val="3C4043"/>
          <w:spacing w:val="3"/>
          <w:sz w:val="24"/>
          <w:szCs w:val="24"/>
          <w:shd w:val="clear" w:color="auto" w:fill="FFFFFF"/>
        </w:rPr>
        <w:t xml:space="preserve">Phone: </w:t>
      </w:r>
      <w:r w:rsidR="00A0038D" w:rsidRPr="00A0038D">
        <w:rPr>
          <w:rFonts w:asciiTheme="minorHAnsi" w:hAnsiTheme="minorHAnsi" w:cs="Arial"/>
          <w:color w:val="3C4043"/>
          <w:spacing w:val="3"/>
          <w:sz w:val="24"/>
          <w:szCs w:val="24"/>
          <w:shd w:val="clear" w:color="auto" w:fill="FFFFFF"/>
        </w:rPr>
        <w:t>1-301-715-8592</w:t>
      </w:r>
    </w:p>
    <w:p w14:paraId="2420548F" w14:textId="77777777" w:rsidR="006A3115" w:rsidRPr="00415EFE" w:rsidRDefault="006A3115" w:rsidP="006A3115">
      <w:pPr>
        <w:pStyle w:val="BodyText"/>
        <w:spacing w:before="3"/>
        <w:rPr>
          <w:rFonts w:asciiTheme="minorHAnsi" w:hAnsiTheme="minorHAnsi" w:cstheme="minorHAnsi"/>
          <w:i/>
          <w:sz w:val="24"/>
          <w:szCs w:val="24"/>
        </w:rPr>
      </w:pPr>
    </w:p>
    <w:tbl>
      <w:tblPr>
        <w:tblW w:w="484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6"/>
        <w:gridCol w:w="6405"/>
        <w:gridCol w:w="2254"/>
      </w:tblGrid>
      <w:tr w:rsidR="006A3115" w:rsidRPr="00415EFE" w14:paraId="611EEA53" w14:textId="77777777" w:rsidTr="006817C8">
        <w:trPr>
          <w:trHeight w:val="628"/>
          <w:jc w:val="center"/>
        </w:trPr>
        <w:tc>
          <w:tcPr>
            <w:tcW w:w="337" w:type="pct"/>
          </w:tcPr>
          <w:p w14:paraId="3F37ABA3" w14:textId="5B92A902" w:rsidR="006A3115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6A3115" w:rsidRPr="00415EF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55C053EC" w14:textId="5A15A6B6" w:rsidR="006A3115" w:rsidRPr="00415EFE" w:rsidRDefault="003F138E" w:rsidP="003F138E">
            <w:pPr>
              <w:pStyle w:val="TableParagraph"/>
              <w:ind w:left="0" w:right="48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Welcome</w:t>
            </w:r>
            <w:r w:rsidR="006840D4">
              <w:rPr>
                <w:rFonts w:asciiTheme="minorHAnsi" w:hAnsiTheme="minorHAnsi" w:cstheme="minorHAnsi"/>
                <w:sz w:val="24"/>
                <w:szCs w:val="24"/>
              </w:rPr>
              <w:t>/Introductions</w:t>
            </w:r>
          </w:p>
        </w:tc>
        <w:tc>
          <w:tcPr>
            <w:tcW w:w="1214" w:type="pct"/>
          </w:tcPr>
          <w:p w14:paraId="4E60580E" w14:textId="0200CE19" w:rsidR="006A3115" w:rsidRPr="00415EFE" w:rsidRDefault="00A2348F" w:rsidP="009B62C0">
            <w:pPr>
              <w:pStyle w:val="TableParagraph"/>
              <w:spacing w:before="16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F04F38" w:rsidRPr="00415EFE" w14:paraId="77BA2291" w14:textId="77777777" w:rsidTr="006817C8">
        <w:trPr>
          <w:trHeight w:val="628"/>
          <w:jc w:val="center"/>
        </w:trPr>
        <w:tc>
          <w:tcPr>
            <w:tcW w:w="337" w:type="pct"/>
          </w:tcPr>
          <w:p w14:paraId="657C91B5" w14:textId="296189DB" w:rsidR="00F04F38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449" w:type="pct"/>
          </w:tcPr>
          <w:p w14:paraId="76EEC1DD" w14:textId="437DAD0F" w:rsidR="00F04F38" w:rsidRPr="00415EFE" w:rsidRDefault="00B74079" w:rsidP="009B62C0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pproval of January</w:t>
            </w:r>
            <w:r w:rsidR="00F20CF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75C19">
              <w:rPr>
                <w:rFonts w:asciiTheme="minorHAnsi" w:hAnsiTheme="minorHAnsi" w:cstheme="minorHAnsi"/>
                <w:sz w:val="24"/>
                <w:szCs w:val="24"/>
              </w:rPr>
              <w:t xml:space="preserve">and February 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minutes</w:t>
            </w:r>
          </w:p>
        </w:tc>
        <w:tc>
          <w:tcPr>
            <w:tcW w:w="1214" w:type="pct"/>
          </w:tcPr>
          <w:p w14:paraId="409037D1" w14:textId="37278407" w:rsidR="00F04F38" w:rsidRPr="00415EFE" w:rsidRDefault="00A2348F" w:rsidP="009B62C0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A75C19" w:rsidRPr="00415EFE" w14:paraId="36DD1A71" w14:textId="77777777" w:rsidTr="006817C8">
        <w:trPr>
          <w:trHeight w:val="628"/>
          <w:jc w:val="center"/>
        </w:trPr>
        <w:tc>
          <w:tcPr>
            <w:tcW w:w="337" w:type="pct"/>
          </w:tcPr>
          <w:p w14:paraId="5C8FD8DA" w14:textId="57A52F57" w:rsidR="00A75C19" w:rsidRDefault="00A75C19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3. </w:t>
            </w:r>
          </w:p>
        </w:tc>
        <w:tc>
          <w:tcPr>
            <w:tcW w:w="3449" w:type="pct"/>
          </w:tcPr>
          <w:p w14:paraId="157EFF6F" w14:textId="1AA511FC" w:rsidR="00A75C19" w:rsidRDefault="00A75C19" w:rsidP="002155E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Updates from the HWC meeting</w:t>
            </w:r>
          </w:p>
        </w:tc>
        <w:tc>
          <w:tcPr>
            <w:tcW w:w="1214" w:type="pct"/>
          </w:tcPr>
          <w:p w14:paraId="441A0FCE" w14:textId="2260110A" w:rsidR="00A75C19" w:rsidRDefault="00A75C19" w:rsidP="009B62C0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achel Pigott</w:t>
            </w:r>
          </w:p>
        </w:tc>
      </w:tr>
      <w:tr w:rsidR="00705E47" w:rsidRPr="00415EFE" w14:paraId="148A13C9" w14:textId="77777777" w:rsidTr="006817C8">
        <w:trPr>
          <w:trHeight w:val="628"/>
          <w:jc w:val="center"/>
        </w:trPr>
        <w:tc>
          <w:tcPr>
            <w:tcW w:w="337" w:type="pct"/>
          </w:tcPr>
          <w:p w14:paraId="1E310DFB" w14:textId="7E3D0080" w:rsidR="00705E47" w:rsidRDefault="00A75C19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705E4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5AF20982" w14:textId="02C90478" w:rsidR="00705E47" w:rsidRPr="00A75C19" w:rsidRDefault="00091837" w:rsidP="002155E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75C19" w:rsidRPr="00A75C19">
              <w:rPr>
                <w:rFonts w:asciiTheme="minorHAnsi" w:hAnsiTheme="minorHAnsi" w:cs="Helvetica"/>
                <w:color w:val="202124"/>
                <w:sz w:val="24"/>
                <w:szCs w:val="24"/>
                <w:shd w:val="clear" w:color="auto" w:fill="FFFFFF"/>
              </w:rPr>
              <w:t>AOTA Infographic and Social Media Post/Creative Considerations</w:t>
            </w:r>
          </w:p>
        </w:tc>
        <w:tc>
          <w:tcPr>
            <w:tcW w:w="1214" w:type="pct"/>
          </w:tcPr>
          <w:p w14:paraId="1263AA54" w14:textId="68E83428" w:rsidR="00705E47" w:rsidRDefault="00091837" w:rsidP="009B62C0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achel Pigott</w:t>
            </w:r>
          </w:p>
        </w:tc>
      </w:tr>
      <w:tr w:rsidR="006A3115" w:rsidRPr="00415EFE" w14:paraId="6C95AB22" w14:textId="77777777" w:rsidTr="006817C8">
        <w:trPr>
          <w:trHeight w:val="628"/>
          <w:jc w:val="center"/>
        </w:trPr>
        <w:tc>
          <w:tcPr>
            <w:tcW w:w="337" w:type="pct"/>
          </w:tcPr>
          <w:p w14:paraId="5A7FD85B" w14:textId="24AD6DEB" w:rsidR="006A3115" w:rsidRPr="00415EFE" w:rsidRDefault="004259D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6817C8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759C05D4" w14:textId="257780C4" w:rsidR="006A3115" w:rsidRPr="00415EFE" w:rsidRDefault="00516DEC" w:rsidP="0062427D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pring Annual Walk for the Cure Walking group</w:t>
            </w:r>
          </w:p>
        </w:tc>
        <w:tc>
          <w:tcPr>
            <w:tcW w:w="1214" w:type="pct"/>
          </w:tcPr>
          <w:p w14:paraId="6290EB09" w14:textId="25DF8883" w:rsidR="006A3115" w:rsidRPr="00415EFE" w:rsidRDefault="00A2348F" w:rsidP="0062427D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2155E5" w:rsidRPr="00415EFE" w14:paraId="0BDB3F8A" w14:textId="77777777" w:rsidTr="006817C8">
        <w:trPr>
          <w:trHeight w:val="628"/>
          <w:jc w:val="center"/>
        </w:trPr>
        <w:tc>
          <w:tcPr>
            <w:tcW w:w="337" w:type="pct"/>
          </w:tcPr>
          <w:p w14:paraId="12FC2CCA" w14:textId="436D510D" w:rsidR="002155E5" w:rsidRDefault="004259D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2F25E06A" w14:textId="5422E077" w:rsidR="002155E5" w:rsidRDefault="003F138E" w:rsidP="00CB7C36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16DEC">
              <w:rPr>
                <w:rFonts w:asciiTheme="minorHAnsi" w:hAnsiTheme="minorHAnsi" w:cstheme="minorHAnsi"/>
                <w:sz w:val="24"/>
                <w:szCs w:val="24"/>
              </w:rPr>
              <w:t>Member</w:t>
            </w:r>
            <w:r w:rsidR="00CB7C36">
              <w:rPr>
                <w:rFonts w:asciiTheme="minorHAnsi" w:hAnsiTheme="minorHAnsi" w:cstheme="minorHAnsi"/>
                <w:sz w:val="24"/>
                <w:szCs w:val="24"/>
              </w:rPr>
              <w:t xml:space="preserve"> Updates</w:t>
            </w:r>
          </w:p>
          <w:p w14:paraId="6F4EE9FE" w14:textId="05491B13" w:rsidR="00091837" w:rsidRPr="002155E5" w:rsidRDefault="00091837" w:rsidP="00A75C19">
            <w:pPr>
              <w:pStyle w:val="TableParagraph"/>
              <w:spacing w:before="2"/>
              <w:ind w:left="72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14" w:type="pct"/>
          </w:tcPr>
          <w:p w14:paraId="4173A059" w14:textId="3F7453F7" w:rsidR="002155E5" w:rsidRPr="00415EFE" w:rsidRDefault="00A2348F" w:rsidP="003535C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ll</w:t>
            </w:r>
          </w:p>
        </w:tc>
      </w:tr>
      <w:tr w:rsidR="006817C8" w:rsidRPr="00415EFE" w14:paraId="0B92D8F5" w14:textId="77777777" w:rsidTr="006817C8">
        <w:trPr>
          <w:trHeight w:val="628"/>
          <w:jc w:val="center"/>
        </w:trPr>
        <w:tc>
          <w:tcPr>
            <w:tcW w:w="337" w:type="pct"/>
          </w:tcPr>
          <w:p w14:paraId="44D322A6" w14:textId="38774373" w:rsidR="006817C8" w:rsidRPr="00415EFE" w:rsidRDefault="004259D6" w:rsidP="006817C8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449" w:type="pct"/>
          </w:tcPr>
          <w:p w14:paraId="72E51856" w14:textId="0ED51F20" w:rsidR="006817C8" w:rsidRPr="00415EFE" w:rsidRDefault="006817C8">
            <w:pPr>
              <w:pStyle w:val="TableParagraph"/>
              <w:spacing w:line="292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Closing/</w:t>
            </w:r>
            <w:r w:rsidR="00255C5B">
              <w:rPr>
                <w:rFonts w:asciiTheme="minorHAnsi" w:hAnsiTheme="minorHAnsi" w:cstheme="minorHAnsi"/>
                <w:sz w:val="24"/>
                <w:szCs w:val="24"/>
              </w:rPr>
              <w:t xml:space="preserve"> Next</w:t>
            </w:r>
            <w:r w:rsidR="001221E6">
              <w:rPr>
                <w:rFonts w:asciiTheme="minorHAnsi" w:hAnsiTheme="minorHAnsi" w:cstheme="minorHAnsi"/>
                <w:sz w:val="24"/>
                <w:szCs w:val="24"/>
              </w:rPr>
              <w:t xml:space="preserve"> S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eps</w:t>
            </w:r>
            <w:r w:rsidR="001221E6">
              <w:rPr>
                <w:rFonts w:asciiTheme="minorHAnsi" w:hAnsiTheme="minorHAnsi" w:cstheme="minorHAnsi"/>
                <w:sz w:val="24"/>
                <w:szCs w:val="24"/>
              </w:rPr>
              <w:t xml:space="preserve"> and Assignments</w:t>
            </w:r>
          </w:p>
        </w:tc>
        <w:tc>
          <w:tcPr>
            <w:tcW w:w="1214" w:type="pct"/>
          </w:tcPr>
          <w:p w14:paraId="59E399DF" w14:textId="6CC60E9C" w:rsidR="006817C8" w:rsidRPr="00415EFE" w:rsidRDefault="00A2348F" w:rsidP="003535C7">
            <w:pPr>
              <w:pStyle w:val="TableParagraph"/>
              <w:spacing w:before="9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817C8" w:rsidRPr="00415EFE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</w:tbl>
    <w:p w14:paraId="73AC98F2" w14:textId="77777777" w:rsidR="006A3115" w:rsidRPr="00415EFE" w:rsidRDefault="006A3115" w:rsidP="006A3115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415EF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22AB0B3" w14:textId="77777777" w:rsidR="00255C5B" w:rsidRDefault="00255C5B" w:rsidP="006A3115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</w:p>
    <w:p w14:paraId="3F746CD5" w14:textId="1AEE01A5" w:rsidR="006A3115" w:rsidRPr="00415EFE" w:rsidRDefault="006A3115" w:rsidP="006A3115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415EFE">
        <w:rPr>
          <w:rFonts w:asciiTheme="minorHAnsi" w:hAnsiTheme="minorHAnsi" w:cstheme="minorHAnsi"/>
          <w:b/>
          <w:sz w:val="24"/>
          <w:szCs w:val="24"/>
        </w:rPr>
        <w:t>Next</w:t>
      </w:r>
      <w:r w:rsidR="006840D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415EFE">
        <w:rPr>
          <w:rFonts w:asciiTheme="minorHAnsi" w:hAnsiTheme="minorHAnsi" w:cstheme="minorHAnsi"/>
          <w:b/>
          <w:sz w:val="24"/>
          <w:szCs w:val="24"/>
        </w:rPr>
        <w:t xml:space="preserve">meeting: </w:t>
      </w:r>
      <w:r w:rsidR="00091837">
        <w:rPr>
          <w:rFonts w:asciiTheme="minorHAnsi" w:hAnsiTheme="minorHAnsi" w:cstheme="minorHAnsi"/>
          <w:b/>
          <w:sz w:val="24"/>
          <w:szCs w:val="24"/>
        </w:rPr>
        <w:t>Ma</w:t>
      </w:r>
      <w:r w:rsidR="00A0038D">
        <w:rPr>
          <w:rFonts w:asciiTheme="minorHAnsi" w:hAnsiTheme="minorHAnsi" w:cstheme="minorHAnsi"/>
          <w:b/>
          <w:sz w:val="24"/>
          <w:szCs w:val="24"/>
        </w:rPr>
        <w:t>y 19</w:t>
      </w:r>
      <w:r w:rsidR="00255C5B">
        <w:rPr>
          <w:rFonts w:asciiTheme="minorHAnsi" w:hAnsiTheme="minorHAnsi" w:cstheme="minorHAnsi"/>
          <w:b/>
          <w:sz w:val="24"/>
          <w:szCs w:val="24"/>
        </w:rPr>
        <w:t>, 2021</w:t>
      </w:r>
      <w:r w:rsidR="00B52D6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2348F">
        <w:rPr>
          <w:rFonts w:asciiTheme="minorHAnsi" w:hAnsiTheme="minorHAnsi" w:cstheme="minorHAnsi"/>
          <w:b/>
          <w:sz w:val="24"/>
          <w:szCs w:val="24"/>
        </w:rPr>
        <w:t>5-6 pm</w:t>
      </w:r>
    </w:p>
    <w:p w14:paraId="707FF706" w14:textId="44E79637" w:rsidR="00E645F0" w:rsidRPr="00415EFE" w:rsidRDefault="00FC43C3" w:rsidP="00A2348F">
      <w:pPr>
        <w:rPr>
          <w:rFonts w:asciiTheme="minorHAnsi" w:hAnsiTheme="minorHAnsi" w:cstheme="minorHAnsi"/>
        </w:rPr>
      </w:pPr>
    </w:p>
    <w:sectPr w:rsidR="00E645F0" w:rsidRPr="00415EFE" w:rsidSect="00C80A83">
      <w:footerReference w:type="default" r:id="rId8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0ED74C" w14:textId="77777777" w:rsidR="00330DDC" w:rsidRDefault="00330DDC" w:rsidP="00D0415B">
      <w:r>
        <w:separator/>
      </w:r>
    </w:p>
  </w:endnote>
  <w:endnote w:type="continuationSeparator" w:id="0">
    <w:p w14:paraId="54DA543F" w14:textId="77777777" w:rsidR="00330DDC" w:rsidRDefault="00330DDC" w:rsidP="00D04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FA65E" w14:textId="77777777" w:rsidR="00650C04" w:rsidRDefault="006A311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A9833B8" wp14:editId="4C04FF12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BA3E96" w14:textId="77777777" w:rsidR="00650C04" w:rsidRPr="00D77D9D" w:rsidRDefault="006A3115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>State Advisory Council on Health and Wellness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</w:t>
                          </w:r>
                          <w:r w:rsidR="00D0415B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Arthritis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Committee Agenda</w:t>
                          </w:r>
                        </w:p>
                        <w:p w14:paraId="61FFF3A8" w14:textId="77777777" w:rsidR="00650C04" w:rsidRPr="00D77D9D" w:rsidRDefault="006A3115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6B2989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833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76BA3E96" w14:textId="77777777" w:rsidR="00650C04" w:rsidRPr="00D77D9D" w:rsidRDefault="006A3115">
                    <w:pPr>
                      <w:spacing w:line="183" w:lineRule="exact"/>
                      <w:ind w:right="20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>State Advisory Council on Health and Wellness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 xml:space="preserve"> </w:t>
                    </w:r>
                    <w:r w:rsidR="00D0415B">
                      <w:rPr>
                        <w:rFonts w:ascii="Times New Roman" w:hAnsi="Times New Roman" w:cs="Times New Roman"/>
                        <w:sz w:val="16"/>
                      </w:rPr>
                      <w:t xml:space="preserve">Arthritis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Committee Agenda</w:t>
                    </w:r>
                  </w:p>
                  <w:p w14:paraId="61FFF3A8" w14:textId="77777777" w:rsidR="00650C04" w:rsidRPr="00D77D9D" w:rsidRDefault="006A3115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6B2989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C72E35" w14:textId="77777777" w:rsidR="00330DDC" w:rsidRDefault="00330DDC" w:rsidP="00D0415B">
      <w:r>
        <w:separator/>
      </w:r>
    </w:p>
  </w:footnote>
  <w:footnote w:type="continuationSeparator" w:id="0">
    <w:p w14:paraId="77D3F379" w14:textId="77777777" w:rsidR="00330DDC" w:rsidRDefault="00330DDC" w:rsidP="00D04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B425C3"/>
    <w:multiLevelType w:val="hybridMultilevel"/>
    <w:tmpl w:val="C90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TYyNLE0NTU2M7JQ0lEKTi0uzszPAykwNKwFAOH6wGItAAAA"/>
  </w:docVars>
  <w:rsids>
    <w:rsidRoot w:val="00D0415B"/>
    <w:rsid w:val="00001C49"/>
    <w:rsid w:val="00056299"/>
    <w:rsid w:val="0007443E"/>
    <w:rsid w:val="00091837"/>
    <w:rsid w:val="00112EA6"/>
    <w:rsid w:val="001221E6"/>
    <w:rsid w:val="001A22D1"/>
    <w:rsid w:val="00206AB8"/>
    <w:rsid w:val="0021004F"/>
    <w:rsid w:val="002155E5"/>
    <w:rsid w:val="00215EF9"/>
    <w:rsid w:val="00222755"/>
    <w:rsid w:val="002542B3"/>
    <w:rsid w:val="00255C5B"/>
    <w:rsid w:val="00292FB1"/>
    <w:rsid w:val="00321F72"/>
    <w:rsid w:val="00330DDC"/>
    <w:rsid w:val="00351E5F"/>
    <w:rsid w:val="00353139"/>
    <w:rsid w:val="003535C7"/>
    <w:rsid w:val="003C3EA3"/>
    <w:rsid w:val="003D2C36"/>
    <w:rsid w:val="003D5AC8"/>
    <w:rsid w:val="003F138E"/>
    <w:rsid w:val="00415EFE"/>
    <w:rsid w:val="004259D6"/>
    <w:rsid w:val="004B1DFE"/>
    <w:rsid w:val="004C6CA7"/>
    <w:rsid w:val="00516DEC"/>
    <w:rsid w:val="005C338C"/>
    <w:rsid w:val="005D5C34"/>
    <w:rsid w:val="0062427D"/>
    <w:rsid w:val="0063760B"/>
    <w:rsid w:val="00645E31"/>
    <w:rsid w:val="006817C8"/>
    <w:rsid w:val="006840D4"/>
    <w:rsid w:val="006A3115"/>
    <w:rsid w:val="006B2989"/>
    <w:rsid w:val="00705E47"/>
    <w:rsid w:val="00743FBB"/>
    <w:rsid w:val="00750D74"/>
    <w:rsid w:val="00825B9B"/>
    <w:rsid w:val="00843D87"/>
    <w:rsid w:val="008554D9"/>
    <w:rsid w:val="008B62B8"/>
    <w:rsid w:val="008E2ABE"/>
    <w:rsid w:val="008E6181"/>
    <w:rsid w:val="008F3E57"/>
    <w:rsid w:val="00913801"/>
    <w:rsid w:val="00961113"/>
    <w:rsid w:val="009D046C"/>
    <w:rsid w:val="00A0038D"/>
    <w:rsid w:val="00A2348F"/>
    <w:rsid w:val="00A75C19"/>
    <w:rsid w:val="00A75F20"/>
    <w:rsid w:val="00B11C3F"/>
    <w:rsid w:val="00B52D68"/>
    <w:rsid w:val="00B55662"/>
    <w:rsid w:val="00B74079"/>
    <w:rsid w:val="00BC3811"/>
    <w:rsid w:val="00BC4E30"/>
    <w:rsid w:val="00C16471"/>
    <w:rsid w:val="00C67DDD"/>
    <w:rsid w:val="00CB7C36"/>
    <w:rsid w:val="00D0415B"/>
    <w:rsid w:val="00D04DB8"/>
    <w:rsid w:val="00D22DB5"/>
    <w:rsid w:val="00D43DBC"/>
    <w:rsid w:val="00D9734E"/>
    <w:rsid w:val="00DA575A"/>
    <w:rsid w:val="00E23EEC"/>
    <w:rsid w:val="00E57691"/>
    <w:rsid w:val="00E6311B"/>
    <w:rsid w:val="00EF24BC"/>
    <w:rsid w:val="00F03606"/>
    <w:rsid w:val="00F04F38"/>
    <w:rsid w:val="00F06ED8"/>
    <w:rsid w:val="00F11FE1"/>
    <w:rsid w:val="00F20CFA"/>
    <w:rsid w:val="00F812CD"/>
    <w:rsid w:val="00F90CC2"/>
    <w:rsid w:val="00F9535B"/>
    <w:rsid w:val="00FB6E1E"/>
    <w:rsid w:val="00FC42FB"/>
    <w:rsid w:val="00FC43C3"/>
    <w:rsid w:val="00FC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3D66C04"/>
  <w15:docId w15:val="{F307D936-43BE-4B8A-93C7-5147D2ED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041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</w:rPr>
  </w:style>
  <w:style w:type="paragraph" w:styleId="Heading1">
    <w:name w:val="heading 1"/>
    <w:basedOn w:val="Normal"/>
    <w:link w:val="Heading1Char"/>
    <w:uiPriority w:val="1"/>
    <w:qFormat/>
    <w:rsid w:val="003D2C36"/>
    <w:pPr>
      <w:ind w:left="10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0415B"/>
  </w:style>
  <w:style w:type="character" w:customStyle="1" w:styleId="BodyTextChar">
    <w:name w:val="Body Text Char"/>
    <w:basedOn w:val="DefaultParagraphFont"/>
    <w:link w:val="BodyText"/>
    <w:uiPriority w:val="1"/>
    <w:rsid w:val="00D0415B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D0415B"/>
    <w:pPr>
      <w:ind w:left="103"/>
    </w:pPr>
  </w:style>
  <w:style w:type="character" w:styleId="Hyperlink">
    <w:name w:val="Hyperlink"/>
    <w:basedOn w:val="DefaultParagraphFont"/>
    <w:uiPriority w:val="99"/>
    <w:unhideWhenUsed/>
    <w:rsid w:val="00D0415B"/>
    <w:rPr>
      <w:color w:val="0563C1" w:themeColor="hyperlink"/>
      <w:u w:val="single"/>
    </w:rPr>
  </w:style>
  <w:style w:type="character" w:customStyle="1" w:styleId="dpvwyc">
    <w:name w:val="dpvwyc"/>
    <w:basedOn w:val="DefaultParagraphFont"/>
    <w:rsid w:val="00D0415B"/>
  </w:style>
  <w:style w:type="paragraph" w:styleId="Header">
    <w:name w:val="header"/>
    <w:basedOn w:val="Normal"/>
    <w:link w:val="Head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415B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415B"/>
    <w:rPr>
      <w:rFonts w:ascii="Calibri" w:eastAsia="Calibri" w:hAnsi="Calibri" w:cs="Calibr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3D2C36"/>
    <w:rPr>
      <w:rFonts w:eastAsia="Times New Roman" w:cs="Times New Roman"/>
      <w:b/>
      <w:bCs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25B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5B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5B9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5B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5B9B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B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B9B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75C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5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1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8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37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620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132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0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9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86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77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46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14131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0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2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47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9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661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65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31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25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035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67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395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7288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0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1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1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8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82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15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2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7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59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61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51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1858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6270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9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4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3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08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73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0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120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769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2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52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4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54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44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72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63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17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57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85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327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55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9724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9570738978?pwd=cUVSNjhvTmM0OXZZVzhxSEhiQThFQT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66C58C5-64B4-4A9D-A745-C978C2F454BA}"/>
</file>

<file path=customXml/itemProps2.xml><?xml version="1.0" encoding="utf-8"?>
<ds:datastoreItem xmlns:ds="http://schemas.openxmlformats.org/officeDocument/2006/customXml" ds:itemID="{98489BB6-C939-419A-B8E5-EBDB95CCEF0D}"/>
</file>

<file path=customXml/itemProps3.xml><?xml version="1.0" encoding="utf-8"?>
<ds:datastoreItem xmlns:ds="http://schemas.openxmlformats.org/officeDocument/2006/customXml" ds:itemID="{B29B21A7-433B-4294-9B18-20FEA4438A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Ashinghurst</dc:creator>
  <cp:lastModifiedBy>Olubukola Alonge</cp:lastModifiedBy>
  <cp:revision>2</cp:revision>
  <cp:lastPrinted>2021-02-17T13:39:00Z</cp:lastPrinted>
  <dcterms:created xsi:type="dcterms:W3CDTF">2021-04-08T15:59:00Z</dcterms:created>
  <dcterms:modified xsi:type="dcterms:W3CDTF">2021-04-08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